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C99" w:rsidRPr="00CD2CCD" w:rsidRDefault="00775C99" w:rsidP="00B90204">
      <w:pPr>
        <w:tabs>
          <w:tab w:val="left" w:pos="1200"/>
          <w:tab w:val="left" w:pos="2268"/>
          <w:tab w:val="left" w:pos="2410"/>
          <w:tab w:val="left" w:pos="2552"/>
          <w:tab w:val="left" w:pos="2694"/>
          <w:tab w:val="left" w:pos="2835"/>
          <w:tab w:val="left" w:pos="2977"/>
          <w:tab w:val="left" w:pos="3261"/>
        </w:tabs>
        <w:snapToGrid w:val="0"/>
        <w:spacing w:afterLines="50" w:after="180"/>
        <w:jc w:val="center"/>
        <w:rPr>
          <w:rFonts w:ascii="Arial" w:eastAsia="DFKai-SB" w:hAnsi="Arial" w:cs="Arial"/>
          <w:b/>
          <w:color w:val="000000"/>
          <w:lang w:eastAsia="zh-TW"/>
        </w:rPr>
      </w:pPr>
      <w:r w:rsidRPr="00EF1CD8">
        <w:rPr>
          <w:rFonts w:ascii="Arial" w:eastAsia="DFKai-SB" w:hAnsi="Arial" w:cs="Arial"/>
          <w:b/>
          <w:lang w:eastAsia="zh-TW"/>
        </w:rPr>
        <w:t>COURSE SYLLABUS</w:t>
      </w:r>
    </w:p>
    <w:tbl>
      <w:tblPr>
        <w:tblW w:w="938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00"/>
        <w:gridCol w:w="1980"/>
        <w:gridCol w:w="1080"/>
        <w:gridCol w:w="1620"/>
        <w:gridCol w:w="2906"/>
      </w:tblGrid>
      <w:tr w:rsidR="00775C99" w:rsidRPr="00DB29DE" w:rsidTr="00A347B9">
        <w:trPr>
          <w:cantSplit/>
          <w:trHeight w:val="643"/>
          <w:jc w:val="center"/>
        </w:trPr>
        <w:tc>
          <w:tcPr>
            <w:tcW w:w="9386" w:type="dxa"/>
            <w:gridSpan w:val="5"/>
            <w:tcBorders>
              <w:top w:val="single" w:sz="12" w:space="0" w:color="auto"/>
            </w:tcBorders>
          </w:tcPr>
          <w:p w:rsidR="00775C99" w:rsidRPr="00DB29DE" w:rsidRDefault="00775C99" w:rsidP="00F55A89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Arial Unicode MS" w:hAnsi="Arial" w:cs="Arial"/>
                <w:b/>
                <w:bCs/>
                <w:szCs w:val="24"/>
                <w:lang w:eastAsia="zh-TW"/>
              </w:rPr>
              <w:t>Course Title</w:t>
            </w:r>
            <w:r w:rsidRPr="00DB29DE">
              <w:rPr>
                <w:rFonts w:ascii="Arial" w:eastAsia="Arial Unicode MS" w:hAnsi="Arial" w:cs="Arial"/>
                <w:szCs w:val="24"/>
                <w:lang w:eastAsia="zh-TW"/>
              </w:rPr>
              <w:t>：</w:t>
            </w:r>
            <w:r w:rsidR="00390507" w:rsidRPr="00FD78BF">
              <w:rPr>
                <w:rFonts w:ascii="Arial" w:hAnsi="Arial" w:cs="Arial"/>
                <w:szCs w:val="24"/>
              </w:rPr>
              <w:t xml:space="preserve">Vacuum </w:t>
            </w:r>
            <w:r w:rsidR="00390507" w:rsidRPr="00FD78BF">
              <w:rPr>
                <w:rFonts w:ascii="Arial" w:hAnsi="Arial" w:cs="Arial"/>
                <w:szCs w:val="24"/>
              </w:rPr>
              <w:t>Thin Film T</w:t>
            </w:r>
            <w:r w:rsidR="00390507" w:rsidRPr="00FD78BF">
              <w:rPr>
                <w:rFonts w:ascii="Arial" w:hAnsi="Arial" w:cs="Arial"/>
                <w:szCs w:val="24"/>
              </w:rPr>
              <w:t>echnology</w:t>
            </w:r>
          </w:p>
        </w:tc>
      </w:tr>
      <w:tr w:rsidR="00775C99" w:rsidRPr="00DB29DE" w:rsidTr="002A6922">
        <w:trPr>
          <w:cantSplit/>
          <w:trHeight w:hRule="exact" w:val="879"/>
          <w:jc w:val="center"/>
        </w:trPr>
        <w:tc>
          <w:tcPr>
            <w:tcW w:w="1800" w:type="dxa"/>
            <w:tcBorders>
              <w:right w:val="single" w:sz="4" w:space="0" w:color="auto"/>
            </w:tcBorders>
            <w:vAlign w:val="center"/>
          </w:tcPr>
          <w:p w:rsidR="00775C99" w:rsidRPr="00DB29DE" w:rsidRDefault="00775C99" w:rsidP="00D96261">
            <w:pPr>
              <w:spacing w:after="0"/>
              <w:jc w:val="center"/>
              <w:rPr>
                <w:rFonts w:ascii="Arial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redits/Hours</w:t>
            </w:r>
          </w:p>
        </w:tc>
        <w:tc>
          <w:tcPr>
            <w:tcW w:w="19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D64285" w:rsidP="002A692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3</w:t>
            </w:r>
            <w:r w:rsidR="002A6922"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 </w:t>
            </w: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/3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775C99" w:rsidP="00B9004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urse Number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200FAC" w:rsidP="00B9004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158042</w:t>
            </w:r>
          </w:p>
        </w:tc>
        <w:tc>
          <w:tcPr>
            <w:tcW w:w="2906" w:type="dxa"/>
            <w:tcBorders>
              <w:left w:val="single" w:sz="4" w:space="0" w:color="auto"/>
            </w:tcBorders>
            <w:vAlign w:val="center"/>
          </w:tcPr>
          <w:p w:rsidR="00775C99" w:rsidRPr="00DB29DE" w:rsidRDefault="00775C99" w:rsidP="003E7E89">
            <w:pPr>
              <w:spacing w:after="0"/>
              <w:jc w:val="center"/>
              <w:rPr>
                <w:rFonts w:ascii="Arial" w:eastAsia="DFKaiShu-SB-Estd-BF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□</w:t>
            </w:r>
            <w:r w:rsidRPr="00DB29DE">
              <w:rPr>
                <w:rFonts w:ascii="Arial" w:eastAsia="DFKaiShu-SB-Estd-BF" w:hAnsi="Arial" w:cs="Arial"/>
                <w:b/>
                <w:bCs/>
                <w:szCs w:val="24"/>
                <w:lang w:eastAsia="zh-TW"/>
              </w:rPr>
              <w:t xml:space="preserve">Required   </w:t>
            </w: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■Elective</w:t>
            </w:r>
          </w:p>
        </w:tc>
      </w:tr>
      <w:tr w:rsidR="00775C99" w:rsidRPr="00DB29DE" w:rsidTr="0042248F">
        <w:trPr>
          <w:cantSplit/>
          <w:trHeight w:hRule="exact" w:val="1522"/>
          <w:jc w:val="center"/>
        </w:trPr>
        <w:tc>
          <w:tcPr>
            <w:tcW w:w="9386" w:type="dxa"/>
            <w:gridSpan w:val="5"/>
          </w:tcPr>
          <w:p w:rsidR="00296270" w:rsidRPr="00DB29DE" w:rsidRDefault="00775C99" w:rsidP="00B90042">
            <w:pPr>
              <w:spacing w:after="0"/>
              <w:rPr>
                <w:rFonts w:ascii="Arial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urse Description</w:t>
            </w:r>
          </w:p>
          <w:p w:rsidR="00775C99" w:rsidRPr="00DB29DE" w:rsidRDefault="00402AC9" w:rsidP="0042248F">
            <w:pPr>
              <w:autoSpaceDE w:val="0"/>
              <w:autoSpaceDN w:val="0"/>
              <w:adjustRightInd w:val="0"/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This course covers</w:t>
            </w:r>
            <w:r w:rsidR="00FD78BF">
              <w:rPr>
                <w:rFonts w:ascii="Arial" w:eastAsia="DFKai-SB" w:hAnsi="Arial" w:cs="Arial"/>
                <w:szCs w:val="24"/>
                <w:lang w:eastAsia="zh-TW"/>
              </w:rPr>
              <w:t xml:space="preserve"> the</w:t>
            </w:r>
            <w:r w:rsidR="0042248F">
              <w:rPr>
                <w:rFonts w:ascii="Arial" w:eastAsia="DFKai-SB" w:hAnsi="Arial" w:cs="Arial"/>
                <w:szCs w:val="24"/>
                <w:lang w:eastAsia="zh-TW"/>
              </w:rPr>
              <w:t xml:space="preserve"> fundamental and thin-film growth aspects, basic vacuum science and technology, plasma, sputtering and other physical vapor deposition methods, chemical vapor deposition, epitaxy, and thin film </w:t>
            </w:r>
            <w:r w:rsidR="0042248F">
              <w:rPr>
                <w:rFonts w:ascii="Arial" w:eastAsia="DFKai-SB" w:hAnsi="Arial" w:cs="Arial"/>
                <w:szCs w:val="24"/>
                <w:lang w:eastAsia="zh-TW"/>
              </w:rPr>
              <w:t>properties</w:t>
            </w:r>
            <w:r w:rsidR="0042248F">
              <w:rPr>
                <w:rFonts w:ascii="Arial" w:eastAsia="DFKai-SB" w:hAnsi="Arial" w:cs="Arial"/>
                <w:szCs w:val="24"/>
                <w:lang w:eastAsia="zh-TW"/>
              </w:rPr>
              <w:t>.</w:t>
            </w:r>
          </w:p>
        </w:tc>
        <w:bookmarkStart w:id="0" w:name="_GoBack"/>
        <w:bookmarkEnd w:id="0"/>
      </w:tr>
      <w:tr w:rsidR="00775C99" w:rsidRPr="00DB29DE" w:rsidTr="001B6DDF">
        <w:trPr>
          <w:cantSplit/>
          <w:trHeight w:val="540"/>
          <w:jc w:val="center"/>
        </w:trPr>
        <w:tc>
          <w:tcPr>
            <w:tcW w:w="9386" w:type="dxa"/>
            <w:gridSpan w:val="5"/>
            <w:vAlign w:val="center"/>
          </w:tcPr>
          <w:p w:rsidR="00775C99" w:rsidRPr="00DB29DE" w:rsidRDefault="00775C99" w:rsidP="00B9004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Topics</w:t>
            </w:r>
          </w:p>
        </w:tc>
      </w:tr>
      <w:tr w:rsidR="00775C99" w:rsidRPr="00DB29DE" w:rsidTr="008C0C1F">
        <w:trPr>
          <w:cantSplit/>
          <w:trHeight w:val="54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DB29DE" w:rsidRDefault="00775C99" w:rsidP="002E319C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Topic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775C99" w:rsidRPr="00DB29DE" w:rsidRDefault="00775C99" w:rsidP="002E319C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ntent</w:t>
            </w:r>
          </w:p>
        </w:tc>
      </w:tr>
      <w:tr w:rsidR="00775C99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DB29DE" w:rsidRDefault="00FD78BF" w:rsidP="00FD78B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Introduction to </w:t>
            </w:r>
            <w:r w:rsidRPr="00FD78BF">
              <w:rPr>
                <w:rFonts w:ascii="Arial" w:hAnsi="Arial" w:cs="Arial"/>
                <w:szCs w:val="24"/>
              </w:rPr>
              <w:t>Vacuum Thin Film Technology</w:t>
            </w:r>
            <w:r>
              <w:rPr>
                <w:rFonts w:ascii="Arial" w:hAnsi="Arial" w:cs="Arial"/>
                <w:szCs w:val="24"/>
                <w:lang w:eastAsia="zh-TW"/>
              </w:rPr>
              <w:t xml:space="preserve"> 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F55A89" w:rsidRPr="00DB29DE" w:rsidRDefault="00F55A89" w:rsidP="00F55A89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Introduction</w:t>
            </w:r>
            <w:r w:rsidR="00FD78BF">
              <w:rPr>
                <w:rFonts w:ascii="Arial" w:hAnsi="Arial" w:cs="Arial"/>
                <w:szCs w:val="24"/>
                <w:lang w:eastAsia="zh-TW"/>
              </w:rPr>
              <w:t xml:space="preserve"> to thin films and their applications</w:t>
            </w:r>
          </w:p>
          <w:p w:rsidR="00FD78BF" w:rsidRDefault="00F55A89" w:rsidP="00F55A89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="00FD78BF" w:rsidRPr="00FD78BF">
              <w:rPr>
                <w:rFonts w:ascii="Arial" w:hAnsi="Arial" w:cs="Arial"/>
                <w:szCs w:val="24"/>
                <w:lang w:eastAsia="zh-TW"/>
              </w:rPr>
              <w:t>Fundamental aspects</w:t>
            </w:r>
            <w:r w:rsidR="00FD78BF" w:rsidRPr="00DB29DE">
              <w:rPr>
                <w:rFonts w:ascii="Arial" w:hAnsi="Arial" w:cs="Arial"/>
                <w:szCs w:val="24"/>
                <w:lang w:eastAsia="zh-TW"/>
              </w:rPr>
              <w:t xml:space="preserve"> </w:t>
            </w:r>
          </w:p>
          <w:p w:rsidR="009D4605" w:rsidRPr="00DB29DE" w:rsidRDefault="00F55A89" w:rsidP="00FD78B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="00FD78BF">
              <w:rPr>
                <w:rFonts w:ascii="Arial" w:hAnsi="Arial" w:cs="Arial"/>
                <w:szCs w:val="24"/>
                <w:lang w:eastAsia="zh-TW"/>
              </w:rPr>
              <w:t>Thin-film growth aspects</w:t>
            </w:r>
          </w:p>
        </w:tc>
      </w:tr>
      <w:tr w:rsidR="00FD78BF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FD78BF" w:rsidRPr="0042248F" w:rsidRDefault="0042248F" w:rsidP="0042248F">
            <w:pPr>
              <w:pStyle w:val="Default"/>
            </w:pPr>
            <w:r w:rsidRPr="0042248F">
              <w:rPr>
                <w:rFonts w:ascii="Arial" w:hAnsi="Arial" w:cs="Arial"/>
                <w:bCs/>
              </w:rPr>
              <w:t>Vacuum Science and Technology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FD78BF" w:rsidRPr="00FD78BF" w:rsidRDefault="00FD78BF" w:rsidP="00FD78B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Pr="00FD78BF">
              <w:rPr>
                <w:rFonts w:ascii="Arial" w:hAnsi="Arial" w:cs="Arial"/>
                <w:szCs w:val="24"/>
                <w:lang w:eastAsia="zh-TW"/>
              </w:rPr>
              <w:t>Introduction</w:t>
            </w:r>
          </w:p>
          <w:p w:rsidR="00FD78BF" w:rsidRDefault="00FD78BF" w:rsidP="00FD78B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>2. Popular types of vacuum pumps</w:t>
            </w:r>
          </w:p>
          <w:p w:rsidR="0042248F" w:rsidRPr="00FD78BF" w:rsidRDefault="0042248F" w:rsidP="0042248F">
            <w:pPr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Pr="0042248F">
              <w:rPr>
                <w:rFonts w:ascii="Arial" w:hAnsi="Arial" w:cs="Arial"/>
                <w:bCs/>
                <w:lang w:eastAsia="zh-TW"/>
              </w:rPr>
              <w:t>Pumping System</w:t>
            </w:r>
          </w:p>
        </w:tc>
      </w:tr>
      <w:tr w:rsidR="0042248F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42248F" w:rsidRPr="00FD78BF" w:rsidRDefault="0042248F" w:rsidP="0042248F">
            <w:pPr>
              <w:pStyle w:val="Default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 xml:space="preserve">Plasma 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42248F" w:rsidRDefault="0042248F" w:rsidP="00FD78B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Pr="0042248F">
              <w:rPr>
                <w:rFonts w:ascii="Arial" w:hAnsi="Arial" w:cs="Arial"/>
                <w:szCs w:val="24"/>
                <w:lang w:eastAsia="zh-TW"/>
              </w:rPr>
              <w:t>Plasma definition and characteristics</w:t>
            </w:r>
          </w:p>
          <w:p w:rsidR="00000000" w:rsidRPr="0042248F" w:rsidRDefault="0042248F" w:rsidP="0042248F">
            <w:pPr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>Plasmas, Discharges, and Arcs</w:t>
            </w:r>
          </w:p>
          <w:p w:rsidR="00000000" w:rsidRPr="0042248F" w:rsidRDefault="0042248F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 xml:space="preserve">Fundamentals of Plasma Physics 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 xml:space="preserve"> </w:t>
            </w:r>
          </w:p>
          <w:p w:rsidR="0042248F" w:rsidRDefault="0042248F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4. 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>Reactions in Plasmas</w:t>
            </w:r>
          </w:p>
        </w:tc>
      </w:tr>
      <w:tr w:rsidR="0042248F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42248F" w:rsidRDefault="0042248F" w:rsidP="0042248F">
            <w:pPr>
              <w:pStyle w:val="Default"/>
              <w:rPr>
                <w:rFonts w:ascii="Arial" w:hAnsi="Arial" w:cs="Arial"/>
                <w:color w:val="auto"/>
              </w:rPr>
            </w:pPr>
            <w:r w:rsidRPr="0042248F">
              <w:rPr>
                <w:rFonts w:ascii="Arial" w:hAnsi="Arial" w:cs="Arial"/>
                <w:color w:val="auto"/>
              </w:rPr>
              <w:t>Sputtering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42248F" w:rsidRPr="0042248F" w:rsidRDefault="0042248F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Pr="0042248F">
              <w:rPr>
                <w:rFonts w:ascii="Arial" w:hAnsi="Arial" w:cs="Arial"/>
                <w:szCs w:val="24"/>
                <w:lang w:eastAsia="zh-TW"/>
              </w:rPr>
              <w:t>DC, AC, and reactive sputtering processes</w:t>
            </w:r>
          </w:p>
          <w:p w:rsidR="0042248F" w:rsidRDefault="0042248F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Pr="0042248F">
              <w:rPr>
                <w:rFonts w:ascii="Arial" w:hAnsi="Arial" w:cs="Arial"/>
                <w:szCs w:val="24"/>
                <w:lang w:eastAsia="zh-TW"/>
              </w:rPr>
              <w:t xml:space="preserve">Magnetron sputtering </w:t>
            </w:r>
          </w:p>
          <w:p w:rsidR="0042248F" w:rsidRPr="0042248F" w:rsidRDefault="0042248F" w:rsidP="0042248F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>3. H</w:t>
            </w:r>
            <w:r w:rsidRPr="0042248F">
              <w:rPr>
                <w:rFonts w:ascii="Arial" w:hAnsi="Arial" w:cs="Arial"/>
                <w:szCs w:val="24"/>
                <w:lang w:eastAsia="zh-TW"/>
              </w:rPr>
              <w:t>igh power impulse magnetron</w:t>
            </w:r>
            <w:r>
              <w:rPr>
                <w:rFonts w:ascii="Arial" w:hAnsi="Arial" w:cs="Arial"/>
                <w:szCs w:val="24"/>
                <w:lang w:eastAsia="zh-TW"/>
              </w:rPr>
              <w:t xml:space="preserve"> </w:t>
            </w:r>
            <w:r w:rsidRPr="0042248F">
              <w:rPr>
                <w:rFonts w:ascii="Arial" w:hAnsi="Arial" w:cs="Arial"/>
                <w:szCs w:val="24"/>
                <w:lang w:eastAsia="zh-TW"/>
              </w:rPr>
              <w:t>sputtering</w:t>
            </w:r>
            <w:r>
              <w:rPr>
                <w:rFonts w:ascii="Arial" w:hAnsi="Arial" w:cs="Arial"/>
                <w:szCs w:val="24"/>
                <w:lang w:eastAsia="zh-TW"/>
              </w:rPr>
              <w:t xml:space="preserve"> (</w:t>
            </w:r>
            <w:r w:rsidRPr="0042248F">
              <w:rPr>
                <w:rFonts w:ascii="Arial" w:hAnsi="Arial" w:cs="Arial"/>
                <w:lang w:eastAsia="zh-TW"/>
              </w:rPr>
              <w:t>HiPIMS)</w:t>
            </w:r>
          </w:p>
        </w:tc>
      </w:tr>
      <w:tr w:rsidR="00775C99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DB29DE" w:rsidRDefault="0042248F" w:rsidP="002E319C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42248F">
              <w:rPr>
                <w:rFonts w:ascii="Arial" w:hAnsi="Arial" w:cs="Arial"/>
                <w:szCs w:val="24"/>
                <w:lang w:eastAsia="zh-TW"/>
              </w:rPr>
              <w:t>Physical Vapor Deposition (PVD)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000000" w:rsidRPr="0042248F" w:rsidRDefault="0042248F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>Thermal evaporation</w:t>
            </w:r>
          </w:p>
          <w:p w:rsidR="00000000" w:rsidRPr="0042248F" w:rsidRDefault="0042248F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>Electron beam evaporation</w:t>
            </w:r>
          </w:p>
          <w:p w:rsidR="00000000" w:rsidRPr="0042248F" w:rsidRDefault="0042248F" w:rsidP="0042248F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>Laser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 xml:space="preserve"> ablation </w:t>
            </w:r>
          </w:p>
          <w:p w:rsidR="0042248F" w:rsidRDefault="0042248F" w:rsidP="0042248F">
            <w:pPr>
              <w:tabs>
                <w:tab w:val="num" w:pos="720"/>
              </w:tabs>
              <w:spacing w:after="0"/>
              <w:rPr>
                <w:rFonts w:ascii="Arial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4. 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>Ion beam assisted evaporation</w:t>
            </w:r>
            <w:r>
              <w:rPr>
                <w:rFonts w:ascii="Arial" w:hAnsi="Arial" w:cs="Arial"/>
                <w:szCs w:val="24"/>
                <w:lang w:eastAsia="zh-TW"/>
              </w:rPr>
              <w:t xml:space="preserve"> </w:t>
            </w:r>
          </w:p>
          <w:p w:rsidR="009D4605" w:rsidRPr="00DB29DE" w:rsidRDefault="0042248F" w:rsidP="0042248F">
            <w:pPr>
              <w:tabs>
                <w:tab w:val="num" w:pos="720"/>
              </w:tabs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hAnsi="Arial" w:cs="Arial"/>
                <w:szCs w:val="24"/>
                <w:lang w:eastAsia="zh-TW"/>
              </w:rPr>
              <w:t xml:space="preserve">5. </w:t>
            </w:r>
            <w:r w:rsidR="009644F8" w:rsidRPr="0042248F">
              <w:rPr>
                <w:rFonts w:ascii="Arial" w:hAnsi="Arial" w:cs="Arial"/>
                <w:szCs w:val="24"/>
                <w:lang w:eastAsia="zh-TW"/>
              </w:rPr>
              <w:t>Molecular beam epitaxy</w:t>
            </w:r>
          </w:p>
        </w:tc>
      </w:tr>
      <w:tr w:rsidR="00C33640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C33640" w:rsidRPr="00DB29DE" w:rsidRDefault="0042248F" w:rsidP="002E319C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42248F">
              <w:rPr>
                <w:rFonts w:ascii="Arial" w:eastAsia="DFKai-SB" w:hAnsi="Arial" w:cs="Arial"/>
                <w:szCs w:val="24"/>
                <w:lang w:eastAsia="zh-TW"/>
              </w:rPr>
              <w:lastRenderedPageBreak/>
              <w:t>Chemical Vapor Deposition (CVD)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42248F" w:rsidRDefault="0042248F" w:rsidP="0042248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>1. Reaction types</w:t>
            </w:r>
          </w:p>
          <w:p w:rsidR="0042248F" w:rsidRDefault="0042248F" w:rsidP="0042248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>2. Thermodynamics of CVD</w:t>
            </w:r>
          </w:p>
          <w:p w:rsidR="0042248F" w:rsidRDefault="0042248F" w:rsidP="0042248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>3. Gas transport</w:t>
            </w:r>
          </w:p>
          <w:p w:rsidR="0042248F" w:rsidRDefault="0042248F" w:rsidP="0042248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>4. Film growth kinetics</w:t>
            </w:r>
          </w:p>
          <w:p w:rsidR="0042248F" w:rsidRDefault="0042248F" w:rsidP="0042248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>5. Thermal CVD processes</w:t>
            </w:r>
          </w:p>
          <w:p w:rsidR="0042248F" w:rsidRDefault="0042248F" w:rsidP="0042248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 xml:space="preserve">6. Plasma-enhanced CVD processes </w:t>
            </w:r>
          </w:p>
          <w:p w:rsidR="00DA43EA" w:rsidRPr="00DB29DE" w:rsidRDefault="0042248F" w:rsidP="0042248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>7. Some CVD Materials Issues</w:t>
            </w:r>
          </w:p>
        </w:tc>
      </w:tr>
      <w:tr w:rsidR="0042248F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42248F" w:rsidRPr="0042248F" w:rsidRDefault="0042248F" w:rsidP="002E319C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>Epitaxy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42248F" w:rsidRPr="0042248F" w:rsidRDefault="0042248F" w:rsidP="0042248F">
            <w:pPr>
              <w:spacing w:after="0"/>
              <w:rPr>
                <w:rFonts w:ascii="Arial" w:eastAsia="DFKai-SB" w:hAnsi="Arial" w:cs="Arial"/>
                <w:bCs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szCs w:val="24"/>
                <w:lang w:eastAsia="zh-TW"/>
              </w:rPr>
              <w:t xml:space="preserve">1. </w:t>
            </w:r>
            <w:r w:rsidRPr="0042248F">
              <w:rPr>
                <w:rFonts w:ascii="Arial" w:eastAsia="DFKai-SB" w:hAnsi="Arial" w:cs="Arial"/>
                <w:bCs/>
                <w:szCs w:val="24"/>
                <w:lang w:eastAsia="zh-TW"/>
              </w:rPr>
              <w:t>Epitaxial Relationship, Lattice misfit, growth modes.</w:t>
            </w:r>
          </w:p>
          <w:p w:rsidR="0042248F" w:rsidRDefault="0042248F" w:rsidP="0042248F">
            <w:pPr>
              <w:spacing w:after="0"/>
              <w:rPr>
                <w:rFonts w:ascii="Arial" w:eastAsia="DFKai-SB" w:hAnsi="Arial" w:cs="Arial"/>
                <w:bCs/>
                <w:szCs w:val="24"/>
                <w:lang w:eastAsia="zh-TW"/>
              </w:rPr>
            </w:pPr>
            <w:r w:rsidRPr="0042248F">
              <w:rPr>
                <w:rFonts w:ascii="Arial" w:eastAsia="DFKai-SB" w:hAnsi="Arial" w:cs="Arial"/>
                <w:bCs/>
                <w:szCs w:val="24"/>
                <w:lang w:eastAsia="zh-TW"/>
              </w:rPr>
              <w:t>2. Types and sources of defects in epitaxial films</w:t>
            </w:r>
          </w:p>
          <w:p w:rsidR="0042248F" w:rsidRDefault="0042248F" w:rsidP="0042248F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>
              <w:rPr>
                <w:rFonts w:ascii="Arial" w:eastAsia="DFKai-SB" w:hAnsi="Arial" w:cs="Arial"/>
                <w:bCs/>
                <w:szCs w:val="24"/>
                <w:lang w:eastAsia="zh-TW"/>
              </w:rPr>
              <w:t xml:space="preserve">3. Epitaxy of Compound Semiconductors </w:t>
            </w:r>
          </w:p>
        </w:tc>
      </w:tr>
      <w:tr w:rsidR="00DA43EA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DA43EA" w:rsidRPr="0042248F" w:rsidRDefault="0042248F" w:rsidP="002E319C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42248F">
              <w:rPr>
                <w:rFonts w:ascii="Arial" w:eastAsia="DFKai-SB" w:hAnsi="Arial" w:cs="Arial"/>
                <w:szCs w:val="24"/>
                <w:lang w:eastAsia="zh-TW"/>
              </w:rPr>
              <w:t>Film properties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DA43EA" w:rsidRPr="0042248F" w:rsidRDefault="00DA43EA" w:rsidP="00DA43EA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1. </w:t>
            </w:r>
            <w:r w:rsidR="0042248F">
              <w:rPr>
                <w:rFonts w:ascii="Arial" w:eastAsia="DFKai-SB" w:hAnsi="Arial" w:cs="Arial"/>
                <w:szCs w:val="24"/>
                <w:lang w:eastAsia="zh-TW"/>
              </w:rPr>
              <w:t>Film structures</w:t>
            </w:r>
          </w:p>
          <w:p w:rsidR="0042248F" w:rsidRDefault="00DA43EA" w:rsidP="0042248F">
            <w:pPr>
              <w:pStyle w:val="Default"/>
              <w:rPr>
                <w:rFonts w:ascii="Arial" w:eastAsia="DFKai-SB" w:hAnsi="Arial" w:cs="Arial"/>
                <w:color w:val="auto"/>
              </w:rPr>
            </w:pPr>
            <w:r w:rsidRPr="0042248F">
              <w:rPr>
                <w:rFonts w:ascii="Arial" w:eastAsia="DFKai-SB" w:hAnsi="Arial" w:cs="Arial"/>
                <w:color w:val="auto"/>
              </w:rPr>
              <w:t xml:space="preserve">2. </w:t>
            </w:r>
            <w:r w:rsidR="0042248F" w:rsidRPr="0042248F">
              <w:rPr>
                <w:rFonts w:ascii="Arial" w:eastAsia="DFKai-SB" w:hAnsi="Arial" w:cs="Arial"/>
                <w:color w:val="auto"/>
              </w:rPr>
              <w:t>Crystallinity</w:t>
            </w:r>
            <w:r w:rsidR="0042248F">
              <w:rPr>
                <w:rFonts w:ascii="Arial" w:eastAsia="DFKai-SB" w:hAnsi="Arial" w:cs="Arial"/>
                <w:color w:val="auto"/>
              </w:rPr>
              <w:t>, a</w:t>
            </w:r>
            <w:r w:rsidR="0042248F" w:rsidRPr="0042248F">
              <w:rPr>
                <w:rFonts w:ascii="Arial" w:eastAsia="DFKai-SB" w:hAnsi="Arial" w:cs="Arial"/>
                <w:color w:val="auto"/>
              </w:rPr>
              <w:t>dhesion, roughness, damage</w:t>
            </w:r>
          </w:p>
          <w:p w:rsidR="0042248F" w:rsidRDefault="0042248F" w:rsidP="0042248F">
            <w:pPr>
              <w:pStyle w:val="Default"/>
              <w:rPr>
                <w:rFonts w:ascii="Arial" w:eastAsia="DFKai-SB" w:hAnsi="Arial" w:cs="Arial"/>
                <w:color w:val="auto"/>
              </w:rPr>
            </w:pPr>
            <w:r>
              <w:rPr>
                <w:rFonts w:ascii="Arial" w:eastAsia="DFKai-SB" w:hAnsi="Arial" w:cs="Arial"/>
                <w:color w:val="auto"/>
              </w:rPr>
              <w:t>3. Film surface properties</w:t>
            </w:r>
          </w:p>
          <w:p w:rsidR="0042248F" w:rsidRDefault="0042248F" w:rsidP="0042248F">
            <w:pPr>
              <w:pStyle w:val="Default"/>
              <w:rPr>
                <w:rFonts w:ascii="Arial" w:eastAsia="DFKai-SB" w:hAnsi="Arial" w:cs="Arial"/>
                <w:color w:val="auto"/>
              </w:rPr>
            </w:pPr>
            <w:r>
              <w:rPr>
                <w:rFonts w:ascii="Arial" w:eastAsia="DFKai-SB" w:hAnsi="Arial" w:cs="Arial"/>
                <w:color w:val="auto"/>
              </w:rPr>
              <w:t xml:space="preserve">4. </w:t>
            </w:r>
            <w:r w:rsidRPr="0042248F">
              <w:rPr>
                <w:rFonts w:ascii="Arial" w:eastAsia="DFKai-SB" w:hAnsi="Arial" w:cs="Arial"/>
                <w:color w:val="auto"/>
              </w:rPr>
              <w:t>Tensile and compressive stress</w:t>
            </w:r>
          </w:p>
          <w:p w:rsidR="00DA43EA" w:rsidRPr="00DB29DE" w:rsidRDefault="0042248F" w:rsidP="0042248F">
            <w:pPr>
              <w:pStyle w:val="Default"/>
              <w:rPr>
                <w:rFonts w:ascii="Arial" w:eastAsia="DFKai-SB" w:hAnsi="Arial" w:cs="Arial"/>
              </w:rPr>
            </w:pPr>
            <w:r>
              <w:rPr>
                <w:rFonts w:ascii="Arial" w:eastAsia="DFKai-SB" w:hAnsi="Arial" w:cs="Arial"/>
                <w:color w:val="auto"/>
              </w:rPr>
              <w:t xml:space="preserve">5. </w:t>
            </w:r>
            <w:r w:rsidRPr="0042248F">
              <w:rPr>
                <w:rFonts w:ascii="Arial" w:eastAsia="DFKai-SB" w:hAnsi="Arial" w:cs="Arial"/>
                <w:color w:val="auto"/>
              </w:rPr>
              <w:t>Modification of film properties</w:t>
            </w:r>
          </w:p>
        </w:tc>
      </w:tr>
    </w:tbl>
    <w:p w:rsidR="00775C99" w:rsidRDefault="00775C99">
      <w:pPr>
        <w:rPr>
          <w:lang w:eastAsia="zh-TW"/>
        </w:rPr>
      </w:pPr>
    </w:p>
    <w:sectPr w:rsidR="00775C99" w:rsidSect="003813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44F8" w:rsidRDefault="009644F8" w:rsidP="002465D2">
      <w:pPr>
        <w:spacing w:after="0"/>
      </w:pPr>
      <w:r>
        <w:separator/>
      </w:r>
    </w:p>
  </w:endnote>
  <w:endnote w:type="continuationSeparator" w:id="0">
    <w:p w:rsidR="009644F8" w:rsidRDefault="009644F8" w:rsidP="00246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FKaiShu-SB-Estd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44F8" w:rsidRDefault="009644F8" w:rsidP="002465D2">
      <w:pPr>
        <w:spacing w:after="0"/>
      </w:pPr>
      <w:r>
        <w:separator/>
      </w:r>
    </w:p>
  </w:footnote>
  <w:footnote w:type="continuationSeparator" w:id="0">
    <w:p w:rsidR="009644F8" w:rsidRDefault="009644F8" w:rsidP="002465D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A654B"/>
    <w:multiLevelType w:val="hybridMultilevel"/>
    <w:tmpl w:val="F522B874"/>
    <w:lvl w:ilvl="0" w:tplc="FE6036C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" w15:restartNumberingAfterBreak="0">
    <w:nsid w:val="155219E2"/>
    <w:multiLevelType w:val="hybridMultilevel"/>
    <w:tmpl w:val="578C0186"/>
    <w:lvl w:ilvl="0" w:tplc="BF98A5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CEEA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EE0C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F16E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34EEA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2C6DB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F207A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FA25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726E8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5A46172"/>
    <w:multiLevelType w:val="hybridMultilevel"/>
    <w:tmpl w:val="3B243EA4"/>
    <w:lvl w:ilvl="0" w:tplc="96AA8A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AB0CB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18A2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568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D20B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FE85F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34685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7F801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8E3D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05770E4"/>
    <w:multiLevelType w:val="hybridMultilevel"/>
    <w:tmpl w:val="91C01D66"/>
    <w:lvl w:ilvl="0" w:tplc="5AF4D58A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9153D52"/>
    <w:multiLevelType w:val="hybridMultilevel"/>
    <w:tmpl w:val="DAEE9B42"/>
    <w:lvl w:ilvl="0" w:tplc="E07A25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2F821F0"/>
    <w:multiLevelType w:val="hybridMultilevel"/>
    <w:tmpl w:val="45B6C5D6"/>
    <w:lvl w:ilvl="0" w:tplc="56B6D67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38A16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EA50B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AE734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D01F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44B4D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D8462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4633A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48F60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8666B"/>
    <w:multiLevelType w:val="hybridMultilevel"/>
    <w:tmpl w:val="DDACBCDE"/>
    <w:lvl w:ilvl="0" w:tplc="0A887A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3647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7FAA8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3389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FA9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2AC79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6A65A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1C8E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58F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3C496E60"/>
    <w:multiLevelType w:val="hybridMultilevel"/>
    <w:tmpl w:val="46E29E28"/>
    <w:lvl w:ilvl="0" w:tplc="DBFCFE2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DC440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0E92E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BA615C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2D42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7C0A71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38A45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52946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C8C49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33DDA"/>
    <w:multiLevelType w:val="hybridMultilevel"/>
    <w:tmpl w:val="D7DA43C8"/>
    <w:lvl w:ilvl="0" w:tplc="E6480B2C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8116549"/>
    <w:multiLevelType w:val="hybridMultilevel"/>
    <w:tmpl w:val="3E26C90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0" w15:restartNumberingAfterBreak="0">
    <w:nsid w:val="50132BAC"/>
    <w:multiLevelType w:val="hybridMultilevel"/>
    <w:tmpl w:val="FAB69FC8"/>
    <w:lvl w:ilvl="0" w:tplc="194273E0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9E33426"/>
    <w:multiLevelType w:val="hybridMultilevel"/>
    <w:tmpl w:val="CA2C8A2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2" w15:restartNumberingAfterBreak="0">
    <w:nsid w:val="5F2C668E"/>
    <w:multiLevelType w:val="hybridMultilevel"/>
    <w:tmpl w:val="9154E77E"/>
    <w:lvl w:ilvl="0" w:tplc="CC2C4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09F0308"/>
    <w:multiLevelType w:val="hybridMultilevel"/>
    <w:tmpl w:val="8E82B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03999"/>
    <w:multiLevelType w:val="hybridMultilevel"/>
    <w:tmpl w:val="895AD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985FAB"/>
    <w:multiLevelType w:val="hybridMultilevel"/>
    <w:tmpl w:val="FD94AB66"/>
    <w:lvl w:ilvl="0" w:tplc="DD324C0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B6A84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FE821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8215C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BCB2A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E242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F2B06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9AE5B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5E332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C64521"/>
    <w:multiLevelType w:val="hybridMultilevel"/>
    <w:tmpl w:val="96C8E4A2"/>
    <w:lvl w:ilvl="0" w:tplc="C7E071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AE08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5AD5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227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49079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30A73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0DCEE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CA4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F29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755B6796"/>
    <w:multiLevelType w:val="hybridMultilevel"/>
    <w:tmpl w:val="F4FC2996"/>
    <w:lvl w:ilvl="0" w:tplc="A05A3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11"/>
  </w:num>
  <w:num w:numId="3">
    <w:abstractNumId w:val="0"/>
  </w:num>
  <w:num w:numId="4">
    <w:abstractNumId w:val="4"/>
  </w:num>
  <w:num w:numId="5">
    <w:abstractNumId w:val="17"/>
  </w:num>
  <w:num w:numId="6">
    <w:abstractNumId w:val="12"/>
  </w:num>
  <w:num w:numId="7">
    <w:abstractNumId w:val="8"/>
  </w:num>
  <w:num w:numId="8">
    <w:abstractNumId w:val="3"/>
  </w:num>
  <w:num w:numId="9">
    <w:abstractNumId w:val="10"/>
  </w:num>
  <w:num w:numId="10">
    <w:abstractNumId w:val="14"/>
  </w:num>
  <w:num w:numId="11">
    <w:abstractNumId w:val="16"/>
  </w:num>
  <w:num w:numId="12">
    <w:abstractNumId w:val="5"/>
  </w:num>
  <w:num w:numId="13">
    <w:abstractNumId w:val="15"/>
  </w:num>
  <w:num w:numId="14">
    <w:abstractNumId w:val="13"/>
  </w:num>
  <w:num w:numId="15">
    <w:abstractNumId w:val="6"/>
  </w:num>
  <w:num w:numId="16">
    <w:abstractNumId w:val="7"/>
  </w:num>
  <w:num w:numId="17">
    <w:abstractNumId w:val="2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2MLAwtjAxNTMzMzFS0lEKTi0uzszPAykwrAUAOLatQiwAAAA="/>
  </w:docVars>
  <w:rsids>
    <w:rsidRoot w:val="00825104"/>
    <w:rsid w:val="00027082"/>
    <w:rsid w:val="000E57ED"/>
    <w:rsid w:val="00191A8B"/>
    <w:rsid w:val="001B6DDF"/>
    <w:rsid w:val="00200FAC"/>
    <w:rsid w:val="002465D2"/>
    <w:rsid w:val="002639C3"/>
    <w:rsid w:val="00265A52"/>
    <w:rsid w:val="00296270"/>
    <w:rsid w:val="002A6922"/>
    <w:rsid w:val="002E319C"/>
    <w:rsid w:val="003278FB"/>
    <w:rsid w:val="00381301"/>
    <w:rsid w:val="00390507"/>
    <w:rsid w:val="003E7E89"/>
    <w:rsid w:val="003F1203"/>
    <w:rsid w:val="00402AC9"/>
    <w:rsid w:val="0042248F"/>
    <w:rsid w:val="004372A3"/>
    <w:rsid w:val="004A156E"/>
    <w:rsid w:val="004C7D86"/>
    <w:rsid w:val="004E603E"/>
    <w:rsid w:val="005D621D"/>
    <w:rsid w:val="005F382D"/>
    <w:rsid w:val="0065128B"/>
    <w:rsid w:val="0065281A"/>
    <w:rsid w:val="006A01C3"/>
    <w:rsid w:val="006A12FF"/>
    <w:rsid w:val="00705B49"/>
    <w:rsid w:val="00764296"/>
    <w:rsid w:val="007647E9"/>
    <w:rsid w:val="00775C99"/>
    <w:rsid w:val="00792B27"/>
    <w:rsid w:val="00825104"/>
    <w:rsid w:val="0086362F"/>
    <w:rsid w:val="008670C7"/>
    <w:rsid w:val="00895C03"/>
    <w:rsid w:val="008C0C1F"/>
    <w:rsid w:val="008C2E30"/>
    <w:rsid w:val="008D6633"/>
    <w:rsid w:val="008F685B"/>
    <w:rsid w:val="009644F8"/>
    <w:rsid w:val="009D4605"/>
    <w:rsid w:val="00A347B9"/>
    <w:rsid w:val="00A53B7D"/>
    <w:rsid w:val="00A6702A"/>
    <w:rsid w:val="00AF2DF0"/>
    <w:rsid w:val="00AF5BCC"/>
    <w:rsid w:val="00B26B96"/>
    <w:rsid w:val="00B322F2"/>
    <w:rsid w:val="00B51ACD"/>
    <w:rsid w:val="00B90042"/>
    <w:rsid w:val="00B90204"/>
    <w:rsid w:val="00C133E9"/>
    <w:rsid w:val="00C33640"/>
    <w:rsid w:val="00C5562C"/>
    <w:rsid w:val="00C57BC4"/>
    <w:rsid w:val="00CD2CCD"/>
    <w:rsid w:val="00CE481C"/>
    <w:rsid w:val="00D34587"/>
    <w:rsid w:val="00D64285"/>
    <w:rsid w:val="00D90CE8"/>
    <w:rsid w:val="00D96261"/>
    <w:rsid w:val="00DA43EA"/>
    <w:rsid w:val="00DB29DE"/>
    <w:rsid w:val="00E017EE"/>
    <w:rsid w:val="00E23411"/>
    <w:rsid w:val="00EB469E"/>
    <w:rsid w:val="00EF1CD8"/>
    <w:rsid w:val="00F55A89"/>
    <w:rsid w:val="00FD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11CBD"/>
  <w15:docId w15:val="{FAF81146-4714-4DFB-9A29-F6D3E0D57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104"/>
    <w:pPr>
      <w:spacing w:after="120"/>
      <w:jc w:val="both"/>
    </w:pPr>
    <w:rPr>
      <w:rFonts w:ascii="Times New Roman" w:hAnsi="Times New Roman"/>
      <w:sz w:val="24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a"/>
    <w:uiPriority w:val="99"/>
    <w:rsid w:val="002465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">
    <w:name w:val="頁首 字元"/>
    <w:link w:val="Header"/>
    <w:uiPriority w:val="99"/>
    <w:locked/>
    <w:rsid w:val="002465D2"/>
    <w:rPr>
      <w:rFonts w:ascii="Times New Roman" w:eastAsia="PMingLiU" w:hAnsi="Times New Roman" w:cs="Times New Roman"/>
      <w:kern w:val="0"/>
      <w:sz w:val="20"/>
      <w:szCs w:val="20"/>
      <w:lang w:eastAsia="en-US"/>
    </w:rPr>
  </w:style>
  <w:style w:type="paragraph" w:styleId="Footer">
    <w:name w:val="footer"/>
    <w:basedOn w:val="Normal"/>
    <w:link w:val="a0"/>
    <w:uiPriority w:val="99"/>
    <w:rsid w:val="002465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0">
    <w:name w:val="頁尾 字元"/>
    <w:link w:val="Footer"/>
    <w:uiPriority w:val="99"/>
    <w:locked/>
    <w:rsid w:val="002465D2"/>
    <w:rPr>
      <w:rFonts w:ascii="Times New Roman" w:eastAsia="PMingLiU" w:hAnsi="Times New Roman" w:cs="Times New Roman"/>
      <w:kern w:val="0"/>
      <w:sz w:val="20"/>
      <w:szCs w:val="20"/>
      <w:lang w:eastAsia="en-US"/>
    </w:rPr>
  </w:style>
  <w:style w:type="character" w:customStyle="1" w:styleId="st">
    <w:name w:val="st"/>
    <w:uiPriority w:val="99"/>
    <w:rsid w:val="004E603E"/>
    <w:rPr>
      <w:rFonts w:cs="Times New Roman"/>
    </w:rPr>
  </w:style>
  <w:style w:type="paragraph" w:styleId="ListParagraph">
    <w:name w:val="List Paragraph"/>
    <w:basedOn w:val="Normal"/>
    <w:uiPriority w:val="34"/>
    <w:qFormat/>
    <w:rsid w:val="008F685B"/>
    <w:pPr>
      <w:ind w:leftChars="200" w:left="480"/>
    </w:pPr>
  </w:style>
  <w:style w:type="paragraph" w:customStyle="1" w:styleId="Default">
    <w:name w:val="Default"/>
    <w:rsid w:val="00FD78BF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2248F"/>
    <w:pPr>
      <w:spacing w:before="100" w:beforeAutospacing="1" w:after="100" w:afterAutospacing="1"/>
      <w:jc w:val="left"/>
    </w:pPr>
    <w:rPr>
      <w:rFonts w:eastAsia="Times New Roman"/>
      <w:szCs w:val="24"/>
    </w:rPr>
  </w:style>
  <w:style w:type="character" w:customStyle="1" w:styleId="BlueMSJHBD-SB12pt">
    <w:name w:val="BlueMSJHBD-SB12pt"/>
    <w:rsid w:val="0042248F"/>
    <w:rPr>
      <w:rFonts w:ascii="Microsoft JhengHei" w:eastAsia="Microsoft JhengHei" w:hAnsi="Microsoft JhengHei" w:cs="Microsoft JhengHei"/>
      <w:color w:val="0000F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0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23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5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33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14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872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682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2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718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0838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7324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8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90168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7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6432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25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3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82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099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24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07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1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2171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2</TotalTime>
  <Pages>2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wzjanet</dc:creator>
  <cp:lastModifiedBy>Le Phuoc Huu</cp:lastModifiedBy>
  <cp:revision>5</cp:revision>
  <cp:lastPrinted>2014-06-17T05:00:00Z</cp:lastPrinted>
  <dcterms:created xsi:type="dcterms:W3CDTF">2023-05-24T06:36:00Z</dcterms:created>
  <dcterms:modified xsi:type="dcterms:W3CDTF">2023-05-25T03:11:00Z</dcterms:modified>
</cp:coreProperties>
</file>